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736E4" w14:textId="77777777" w:rsidR="00902957" w:rsidRPr="00F31322" w:rsidRDefault="00902957" w:rsidP="00902957">
      <w:pPr>
        <w:pStyle w:val="Caption"/>
        <w:keepNext/>
        <w:spacing w:line="480" w:lineRule="auto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0" w:name="_Ref522010722"/>
      <w:bookmarkStart w:id="1" w:name="_GoBack"/>
      <w:bookmarkEnd w:id="1"/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Table </w:t>
      </w:r>
      <w:bookmarkEnd w:id="0"/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1 – Prevalence of</w:t>
      </w:r>
      <w:r w:rsidRPr="00F3132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C. difficile </w:t>
      </w:r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T 017 in non-outbreak settings in As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132"/>
        <w:gridCol w:w="1744"/>
        <w:gridCol w:w="1396"/>
        <w:gridCol w:w="1242"/>
      </w:tblGrid>
      <w:tr w:rsidR="00902957" w:rsidRPr="00F31322" w14:paraId="6F2D1B84" w14:textId="77777777" w:rsidTr="00570D15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55E19E6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</w:tcBorders>
          </w:tcPr>
          <w:p w14:paraId="4B86732A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Year</w:t>
            </w:r>
          </w:p>
        </w:tc>
        <w:tc>
          <w:tcPr>
            <w:tcW w:w="1744" w:type="dxa"/>
            <w:tcBorders>
              <w:top w:val="single" w:sz="4" w:space="0" w:color="auto"/>
              <w:bottom w:val="single" w:sz="4" w:space="0" w:color="auto"/>
            </w:tcBorders>
          </w:tcPr>
          <w:p w14:paraId="7FFCF05D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Number of Strains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14:paraId="259E256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Prevalence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3F0CF55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902957" w:rsidRPr="00F31322" w14:paraId="5BDCF9F4" w14:textId="77777777" w:rsidTr="00570D15">
        <w:tc>
          <w:tcPr>
            <w:tcW w:w="1985" w:type="dxa"/>
            <w:tcBorders>
              <w:top w:val="single" w:sz="4" w:space="0" w:color="auto"/>
            </w:tcBorders>
          </w:tcPr>
          <w:p w14:paraId="30857C08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East Asia</w:t>
            </w:r>
          </w:p>
          <w:p w14:paraId="0BF41A19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South Korea</w:t>
            </w:r>
          </w:p>
          <w:p w14:paraId="2E99E6BB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61356FDE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5A1192FB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6F408045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China</w:t>
            </w:r>
          </w:p>
          <w:p w14:paraId="1885D626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617525AD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66334EB0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595EA4E8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Taiwan</w:t>
            </w:r>
          </w:p>
          <w:p w14:paraId="1EE9327F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73430049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Southeast Asia</w:t>
            </w:r>
          </w:p>
          <w:p w14:paraId="6C6EDBAA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Thailand</w:t>
            </w:r>
          </w:p>
          <w:p w14:paraId="73EDFF5E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0C6AA7AC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Indonesia</w:t>
            </w:r>
          </w:p>
          <w:p w14:paraId="72AF21F6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Malaysia</w:t>
            </w:r>
          </w:p>
          <w:p w14:paraId="43B6C836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Laos</w:t>
            </w:r>
          </w:p>
          <w:p w14:paraId="562BA48B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Singapore</w:t>
            </w:r>
          </w:p>
        </w:tc>
        <w:tc>
          <w:tcPr>
            <w:tcW w:w="2132" w:type="dxa"/>
            <w:tcBorders>
              <w:top w:val="single" w:sz="4" w:space="0" w:color="auto"/>
            </w:tcBorders>
          </w:tcPr>
          <w:p w14:paraId="63545C0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365BA28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980 – 2006</w:t>
            </w:r>
          </w:p>
          <w:p w14:paraId="747800E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6 – 2008</w:t>
            </w:r>
          </w:p>
          <w:p w14:paraId="3AC72CD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9 – 2010</w:t>
            </w:r>
          </w:p>
          <w:p w14:paraId="060FA08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0 – 2013</w:t>
            </w:r>
          </w:p>
          <w:p w14:paraId="208F0B6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N/A</w:t>
            </w:r>
          </w:p>
          <w:p w14:paraId="2AB5418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8 – 2009</w:t>
            </w:r>
          </w:p>
          <w:p w14:paraId="069F294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9 – 2013</w:t>
            </w:r>
          </w:p>
          <w:p w14:paraId="22FFC88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2 – 2015</w:t>
            </w:r>
          </w:p>
          <w:p w14:paraId="49BD02A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2 – 2007</w:t>
            </w:r>
          </w:p>
          <w:p w14:paraId="731B235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1 – 2013</w:t>
            </w:r>
          </w:p>
          <w:p w14:paraId="7328CC8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7F3B28C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6 – 2008</w:t>
            </w:r>
          </w:p>
          <w:p w14:paraId="1B98ADD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5</w:t>
            </w:r>
          </w:p>
          <w:p w14:paraId="4B50FC1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4 – 2015</w:t>
            </w:r>
          </w:p>
          <w:p w14:paraId="7CE333E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5 – 2016</w:t>
            </w:r>
          </w:p>
          <w:p w14:paraId="334A037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3</w:t>
            </w:r>
          </w:p>
          <w:p w14:paraId="39731BF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1 – 2012</w:t>
            </w:r>
          </w:p>
        </w:tc>
        <w:tc>
          <w:tcPr>
            <w:tcW w:w="1744" w:type="dxa"/>
            <w:tcBorders>
              <w:top w:val="single" w:sz="4" w:space="0" w:color="auto"/>
            </w:tcBorders>
          </w:tcPr>
          <w:p w14:paraId="100557C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3805673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62</w:t>
            </w:r>
          </w:p>
          <w:p w14:paraId="4254FDA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08</w:t>
            </w:r>
          </w:p>
          <w:p w14:paraId="519489C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40</w:t>
            </w:r>
          </w:p>
          <w:p w14:paraId="4A76460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10</w:t>
            </w:r>
          </w:p>
          <w:p w14:paraId="366A216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75</w:t>
            </w:r>
          </w:p>
          <w:p w14:paraId="208FA37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10 *</w:t>
            </w:r>
          </w:p>
          <w:p w14:paraId="417DDCA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05 *</w:t>
            </w:r>
          </w:p>
          <w:p w14:paraId="14879C4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11</w:t>
            </w:r>
          </w:p>
          <w:p w14:paraId="3183624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10 *</w:t>
            </w:r>
          </w:p>
          <w:p w14:paraId="185E1BC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20 *</w:t>
            </w:r>
          </w:p>
          <w:p w14:paraId="6D5B8C6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6C26750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3 *</w:t>
            </w:r>
          </w:p>
          <w:p w14:paraId="1A657CE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05</w:t>
            </w:r>
          </w:p>
          <w:p w14:paraId="42760D5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74</w:t>
            </w:r>
          </w:p>
          <w:p w14:paraId="45EA0DB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00</w:t>
            </w:r>
          </w:p>
          <w:p w14:paraId="3F1CA97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</w:t>
            </w:r>
          </w:p>
          <w:p w14:paraId="499D92A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396" w:type="dxa"/>
            <w:tcBorders>
              <w:top w:val="single" w:sz="4" w:space="0" w:color="auto"/>
            </w:tcBorders>
          </w:tcPr>
          <w:p w14:paraId="3D10878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3E2D3FD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1.4%</w:t>
            </w:r>
          </w:p>
          <w:p w14:paraId="68F6A1C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5.7%</w:t>
            </w:r>
          </w:p>
          <w:p w14:paraId="58A9092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5.7%</w:t>
            </w:r>
          </w:p>
          <w:p w14:paraId="67D0663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7.3%</w:t>
            </w:r>
          </w:p>
          <w:p w14:paraId="40EF534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3.3%</w:t>
            </w:r>
          </w:p>
          <w:p w14:paraId="3859D2A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7.3%</w:t>
            </w:r>
          </w:p>
          <w:p w14:paraId="68F456E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3.6%</w:t>
            </w:r>
          </w:p>
          <w:p w14:paraId="00B6686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6.5%</w:t>
            </w:r>
          </w:p>
          <w:p w14:paraId="70D12A9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6.4%</w:t>
            </w:r>
          </w:p>
          <w:p w14:paraId="235C9D0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3.3%</w:t>
            </w:r>
          </w:p>
          <w:p w14:paraId="330112C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B39173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1.5%</w:t>
            </w:r>
          </w:p>
          <w:p w14:paraId="683D173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1.4%</w:t>
            </w:r>
          </w:p>
          <w:p w14:paraId="0AB0583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4.3%</w:t>
            </w:r>
          </w:p>
          <w:p w14:paraId="2A3541E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.0%</w:t>
            </w:r>
          </w:p>
          <w:p w14:paraId="582CE69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.0%</w:t>
            </w:r>
          </w:p>
          <w:p w14:paraId="4D9651B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1AC9E22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DF5B1A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aW08L0F1dGhvcj48WWVhcj4yMDA4PC9ZZWFyPjxSZWNO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aW08L0F1dGhvcj48WWVhcj4yMDA4PC9ZZWFyPjxSZWNO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]</w:t>
            </w:r>
            <w:r w:rsidRPr="00F31322">
              <w:fldChar w:fldCharType="end"/>
            </w:r>
          </w:p>
          <w:p w14:paraId="65AC67E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aW08L0F1dGhvcj48WWVhcj4yMDEwPC9ZZWFyPjxSZWNO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aW08L0F1dGhvcj48WWVhcj4yMDEwPC9ZZWFyPjxSZWNO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]</w:t>
            </w:r>
            <w:r w:rsidRPr="00F31322">
              <w:fldChar w:fldCharType="end"/>
            </w:r>
          </w:p>
          <w:p w14:paraId="221B9AE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aW08L0F1dGhvcj48WWVhcj4yMDEzPC9ZZWFyPjxSZWNO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aW08L0F1dGhvcj48WWVhcj4yMDEzPC9ZZWFyPjxSZWNO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3]</w:t>
            </w:r>
            <w:r w:rsidRPr="00F31322">
              <w:fldChar w:fldCharType="end"/>
            </w:r>
          </w:p>
          <w:p w14:paraId="1813804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aW08L0F1dGhvcj48WWVhcj4yMDE2PC9ZZWFyPjxSZWNO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aW08L0F1dGhvcj48WWVhcj4yMDE2PC9ZZWFyPjxSZWNO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4]</w:t>
            </w:r>
            <w:r w:rsidRPr="00F31322">
              <w:fldChar w:fldCharType="end"/>
            </w:r>
          </w:p>
          <w:p w14:paraId="3F2C887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IdWFuZzwvQXV0aG9yPjxZZWFyPjIwMDk8L1llYXI+PFJl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IdWFuZzwvQXV0aG9yPjxZZWFyPjIwMDk8L1llYXI+PFJl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5]</w:t>
            </w:r>
            <w:r w:rsidRPr="00F31322">
              <w:fldChar w:fldCharType="end"/>
            </w:r>
          </w:p>
          <w:p w14:paraId="2A7B4BCA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IdWFuZzwvQXV0aG9yPjxZZWFyPjIwMTA8L1llYXI+PFJl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IdWFuZzwvQXV0aG9yPjxZZWFyPjIwMTA8L1llYXI+PFJl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6]</w:t>
            </w:r>
            <w:r w:rsidRPr="00F31322">
              <w:fldChar w:fldCharType="end"/>
            </w:r>
          </w:p>
          <w:p w14:paraId="57175E1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DaGVuPC9BdXRob3I+PFllYXI+MjAxODwvWWVhcj48UmVj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DaGVuPC9BdXRob3I+PFllYXI+MjAxODwvWWVhcj48UmVj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7]</w:t>
            </w:r>
            <w:r w:rsidRPr="00F31322">
              <w:fldChar w:fldCharType="end"/>
            </w:r>
          </w:p>
          <w:p w14:paraId="3680C2A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KaW48L0F1dGhvcj48WWVhcj4yMDE3PC9ZZWFyPjxSZWNO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KaW48L0F1dGhvcj48WWVhcj4yMDE3PC9ZZWFyPjxSZWNO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8]</w:t>
            </w:r>
            <w:r w:rsidRPr="00F31322">
              <w:fldChar w:fldCharType="end"/>
            </w:r>
          </w:p>
          <w:p w14:paraId="04B7C8DA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DaGlhPC9BdXRob3I+PFllYXI+MjAxMzwvWWVhcj48UmVj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DaGlhPC9BdXRob3I+PFllYXI+MjAxMzwvWWVhcj48UmVj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9]</w:t>
            </w:r>
            <w:r w:rsidRPr="00F31322">
              <w:fldChar w:fldCharType="end"/>
            </w:r>
          </w:p>
          <w:p w14:paraId="19A0FA5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IdW5nPC9BdXRob3I+PFllYXI+MjAxNjwvWWVhcj48UmVj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IdW5nPC9BdXRob3I+PFllYXI+MjAxNjwvWWVhcj48UmVj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0]</w:t>
            </w:r>
            <w:r w:rsidRPr="00F31322">
              <w:fldChar w:fldCharType="end"/>
            </w:r>
          </w:p>
          <w:p w14:paraId="4FAF7B7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1A2185F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OZ2Ftc2t1bHJ1bmdyb2o8L0F1dGhvcj48WWVhcj4yMDE1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OZ2Ftc2t1bHJ1bmdyb2o8L0F1dGhvcj48WWVhcj4yMDE1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1]</w:t>
            </w:r>
            <w:r w:rsidRPr="00F31322">
              <w:fldChar w:fldCharType="end"/>
            </w:r>
          </w:p>
          <w:p w14:paraId="131D0B8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QdXRzYXRoaXQ8L0F1dGhvcj48WWVhcj4yMDE3PC9ZZWFy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QdXRzYXRoaXQ8L0F1dGhvcj48WWVhcj4yMDE3PC9ZZWFy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2]</w:t>
            </w:r>
            <w:r w:rsidRPr="00F31322">
              <w:fldChar w:fldCharType="end"/>
            </w:r>
          </w:p>
          <w:p w14:paraId="5C4F253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Db2xsaW5zPC9BdXRob3I+PFllYXI+MjAxNzwvWWVhcj48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Db2xsaW5zPC9BdXRob3I+PFllYXI+MjAxNzwvWWVhcj48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3]</w:t>
            </w:r>
            <w:r w:rsidRPr="00F31322">
              <w:fldChar w:fldCharType="end"/>
            </w:r>
          </w:p>
          <w:p w14:paraId="635452AD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SaWxleTwvQXV0aG9yPjxZZWFyPjIwMTg8L1llYXI+PFJl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SaWxleTwvQXV0aG9yPjxZZWFyPjIwMTg8L1llYXI+PFJl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4]</w:t>
            </w:r>
            <w:r w:rsidRPr="00F31322">
              <w:fldChar w:fldCharType="end"/>
            </w:r>
          </w:p>
          <w:p w14:paraId="34F4958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DaGVvbmc8L0F1dGhvcj48WWVhcj4yMDE3PC9ZZWFyPjxS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DaGVvbmc8L0F1dGhvcj48WWVhcj4yMDE3PC9ZZWFyPjxS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5]</w:t>
            </w:r>
            <w:r w:rsidRPr="00F31322">
              <w:fldChar w:fldCharType="end"/>
            </w:r>
          </w:p>
          <w:p w14:paraId="261A5934" w14:textId="77777777" w:rsidR="00902957" w:rsidRPr="00F31322" w:rsidRDefault="00902957" w:rsidP="00902957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UYW48L0F1dGhvcj48WWVhcj4yMDE0PC9ZZWFyPjxSZWNO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UYW48L0F1dGhvcj48WWVhcj4yMDE0PC9ZZWFyPjxSZWNO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6]</w:t>
            </w:r>
            <w:r w:rsidRPr="00F31322">
              <w:fldChar w:fldCharType="end"/>
            </w:r>
          </w:p>
        </w:tc>
      </w:tr>
    </w:tbl>
    <w:p w14:paraId="476DEC38" w14:textId="77777777" w:rsidR="00902957" w:rsidRPr="00F31322" w:rsidRDefault="00902957" w:rsidP="00902957">
      <w:pPr>
        <w:spacing w:line="240" w:lineRule="auto"/>
        <w:rPr>
          <w:b/>
          <w:bCs/>
          <w:i/>
          <w:iCs/>
          <w:szCs w:val="28"/>
        </w:rPr>
      </w:pPr>
      <w:r w:rsidRPr="00F31322">
        <w:t xml:space="preserve">(Note: * only toxigenic </w:t>
      </w:r>
      <w:r w:rsidRPr="00F31322">
        <w:rPr>
          <w:i/>
        </w:rPr>
        <w:t>C. difficile</w:t>
      </w:r>
      <w:r w:rsidRPr="00F31322">
        <w:t xml:space="preserve"> strains were included in these studies.)</w:t>
      </w:r>
      <w:r w:rsidRPr="00F31322">
        <w:br w:type="page"/>
      </w:r>
    </w:p>
    <w:p w14:paraId="5F0BED5E" w14:textId="77777777" w:rsidR="00902957" w:rsidRPr="00F31322" w:rsidRDefault="00902957" w:rsidP="00902957">
      <w:pPr>
        <w:pStyle w:val="Caption"/>
        <w:keepNext/>
        <w:spacing w:line="480" w:lineRule="auto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2" w:name="_Ref522010731"/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lastRenderedPageBreak/>
        <w:t>Table S</w:t>
      </w:r>
      <w:bookmarkEnd w:id="2"/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2 – Prevalence of </w:t>
      </w:r>
      <w:r w:rsidRPr="00F3132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C. difficile </w:t>
      </w:r>
      <w:r w:rsidRPr="00F3132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T 017 in non-outbreak settings in non-Asian countr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1705"/>
        <w:gridCol w:w="1746"/>
        <w:gridCol w:w="1396"/>
        <w:gridCol w:w="1242"/>
      </w:tblGrid>
      <w:tr w:rsidR="00902957" w:rsidRPr="00F31322" w14:paraId="66D34C6C" w14:textId="77777777" w:rsidTr="00570D15"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79E24D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Country</w:t>
            </w:r>
          </w:p>
        </w:tc>
        <w:tc>
          <w:tcPr>
            <w:tcW w:w="1705" w:type="dxa"/>
            <w:tcBorders>
              <w:top w:val="single" w:sz="4" w:space="0" w:color="auto"/>
              <w:bottom w:val="single" w:sz="4" w:space="0" w:color="auto"/>
            </w:tcBorders>
          </w:tcPr>
          <w:p w14:paraId="38F8F37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  <w:b/>
              </w:rPr>
              <w:t>Year</w:t>
            </w:r>
          </w:p>
        </w:tc>
        <w:tc>
          <w:tcPr>
            <w:tcW w:w="1746" w:type="dxa"/>
            <w:tcBorders>
              <w:top w:val="single" w:sz="4" w:space="0" w:color="auto"/>
              <w:bottom w:val="single" w:sz="4" w:space="0" w:color="auto"/>
            </w:tcBorders>
          </w:tcPr>
          <w:p w14:paraId="41A143D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  <w:b/>
              </w:rPr>
              <w:t>Number of Strains</w:t>
            </w:r>
          </w:p>
        </w:tc>
        <w:tc>
          <w:tcPr>
            <w:tcW w:w="1396" w:type="dxa"/>
            <w:tcBorders>
              <w:top w:val="single" w:sz="4" w:space="0" w:color="auto"/>
              <w:bottom w:val="single" w:sz="4" w:space="0" w:color="auto"/>
            </w:tcBorders>
          </w:tcPr>
          <w:p w14:paraId="62B49BF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  <w:b/>
              </w:rPr>
              <w:t>Prevalence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45D0658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  <w:b/>
              </w:rPr>
              <w:t>Reference</w:t>
            </w:r>
          </w:p>
        </w:tc>
      </w:tr>
      <w:tr w:rsidR="00902957" w:rsidRPr="00F31322" w14:paraId="53C153C5" w14:textId="77777777" w:rsidTr="00570D15">
        <w:tc>
          <w:tcPr>
            <w:tcW w:w="2410" w:type="dxa"/>
            <w:tcBorders>
              <w:top w:val="single" w:sz="4" w:space="0" w:color="auto"/>
            </w:tcBorders>
          </w:tcPr>
          <w:p w14:paraId="5327B269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North America</w:t>
            </w:r>
          </w:p>
          <w:p w14:paraId="34F4448E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Canada</w:t>
            </w:r>
          </w:p>
          <w:p w14:paraId="19F6D055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2CA31111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The United States</w:t>
            </w:r>
          </w:p>
          <w:p w14:paraId="06D277E5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534E40F1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</w:p>
          <w:p w14:paraId="7C1E3297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Entire North America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2D87D14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E74658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4 – 2006</w:t>
            </w:r>
          </w:p>
          <w:p w14:paraId="6268235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3 – 2015</w:t>
            </w:r>
          </w:p>
          <w:p w14:paraId="501FBF8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0 – 2012</w:t>
            </w:r>
          </w:p>
          <w:p w14:paraId="6D0292F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1</w:t>
            </w:r>
          </w:p>
          <w:p w14:paraId="16CD55D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1</w:t>
            </w:r>
          </w:p>
          <w:p w14:paraId="5E63DF6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1746" w:type="dxa"/>
            <w:tcBorders>
              <w:top w:val="single" w:sz="4" w:space="0" w:color="auto"/>
            </w:tcBorders>
          </w:tcPr>
          <w:p w14:paraId="387EE76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778165D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080</w:t>
            </w:r>
          </w:p>
          <w:p w14:paraId="3A2BCA4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310</w:t>
            </w:r>
          </w:p>
          <w:p w14:paraId="3CFB1CD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3</w:t>
            </w:r>
          </w:p>
          <w:p w14:paraId="088D6BC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364</w:t>
            </w:r>
          </w:p>
          <w:p w14:paraId="346C495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720</w:t>
            </w:r>
          </w:p>
          <w:p w14:paraId="39469A9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50</w:t>
            </w:r>
          </w:p>
        </w:tc>
        <w:tc>
          <w:tcPr>
            <w:tcW w:w="1396" w:type="dxa"/>
            <w:tcBorders>
              <w:top w:val="single" w:sz="4" w:space="0" w:color="auto"/>
            </w:tcBorders>
          </w:tcPr>
          <w:p w14:paraId="64A4B89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1E49713D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.4%</w:t>
            </w:r>
          </w:p>
          <w:p w14:paraId="0289ED7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.3%</w:t>
            </w:r>
          </w:p>
          <w:p w14:paraId="006843A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.9%</w:t>
            </w:r>
          </w:p>
          <w:p w14:paraId="3AF736F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.3%</w:t>
            </w:r>
          </w:p>
          <w:p w14:paraId="390419B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.8%</w:t>
            </w:r>
          </w:p>
          <w:p w14:paraId="6D5B13F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5A1AA59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B4F027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NYXJ0aW48L0F1dGhvcj48WWVhcj4yMDA4PC9ZZWFyPjxS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NYXJ0aW48L0F1dGhvcj48WWVhcj4yMDA4PC9ZZWFyPjxS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7]</w:t>
            </w:r>
            <w:r w:rsidRPr="00F31322">
              <w:fldChar w:fldCharType="end"/>
            </w:r>
          </w:p>
          <w:p w14:paraId="311F92E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YXJsb3dza3k8L0F1dGhvcj48WWVhcj4yMDE4PC9ZZWFy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YXJsb3dza3k8L0F1dGhvcj48WWVhcj4yMDE4PC9ZZWFy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8]</w:t>
            </w:r>
            <w:r w:rsidRPr="00F31322">
              <w:fldChar w:fldCharType="end"/>
            </w:r>
          </w:p>
          <w:p w14:paraId="2353C72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EdWJiZXJrZTwvQXV0aG9yPjxZZWFyPjIwMTU8L1llYXI+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EdWJiZXJrZTwvQXV0aG9yPjxZZWFyPjIwMTU8L1llYXI+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19]</w:t>
            </w:r>
            <w:r w:rsidRPr="00F31322">
              <w:fldChar w:fldCharType="end"/>
            </w:r>
          </w:p>
          <w:p w14:paraId="600B896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Lessa&lt;/Author&gt;&lt;Year&gt;2015&lt;/Year&gt;&lt;RecNum&gt;197&lt;/RecNum&gt;&lt;DisplayText&gt;[20]&lt;/DisplayText&gt;&lt;record&gt;&lt;rec-number&gt;197&lt;/rec-number&gt;&lt;foreign-keys&gt;&lt;key app="EN" db-id="v5sxrz0dl5s5p7eev2l5ptexxxaewwp00zws" timestamp="1534726169"&gt;197&lt;/key&gt;&lt;/foreign-keys&gt;&lt;ref-type name="Journal Article"&gt;17&lt;/ref-type&gt;&lt;contributors&gt;&lt;authors&gt;&lt;author&gt;Lessa, F.C.&lt;/author&gt;&lt;author&gt;Mu, Y.&lt;/author&gt;&lt;author&gt;Bamberg, W.M.&lt;/author&gt;&lt;author&gt;Beldavs, Z.G.&lt;/author&gt;&lt;author&gt;Dumyati, G.K.&lt;/author&gt;&lt;author&gt;Dunn, J.R.&lt;/author&gt;&lt;author&gt;Farley, M.M.&lt;/author&gt;&lt;author&gt;Holzbauer, S.M.&lt;/author&gt;&lt;author&gt;Meek, J.I.&lt;/author&gt;&lt;author&gt;Phipps, E.C.&lt;/author&gt;&lt;author&gt;Wilson, L.E.&lt;/author&gt;&lt;author&gt;Winston, L.G.&lt;/author&gt;&lt;author&gt;Cohen, J.A.&lt;/author&gt;&lt;author&gt;Limbago, B.M.&lt;/author&gt;&lt;author&gt;Fridkin, S.K.&lt;/author&gt;&lt;author&gt;Gerding, D.N.&lt;/author&gt;&lt;author&gt;McDonald, LC.&lt;/author&gt;&lt;/authors&gt;&lt;/contributors&gt;&lt;titles&gt;&lt;title&gt;&lt;style face="normal" font="default" size="100%"&gt;Burden of &lt;/style&gt;&lt;style face="italic" font="default" size="100%"&gt;Clostridium difficile&lt;/style&gt;&lt;style face="normal" font="default" size="100%"&gt; infection in the United States&lt;/style&gt;&lt;/title&gt;&lt;secondary-title&gt;N Engl J Med&lt;/secondary-title&gt;&lt;/titles&gt;&lt;periodical&gt;&lt;full-title&gt;N Engl J Med&lt;/full-title&gt;&lt;/periodical&gt;&lt;pages&gt;2369-70&lt;/pages&gt;&lt;volume&gt;372&lt;/volume&gt;&lt;number&gt;24&lt;/number&gt;&lt;keywords&gt;&lt;keyword&gt;Clostridium Infections/*epidemiology&lt;/keyword&gt;&lt;keyword&gt;*Clostridium difficile&lt;/keyword&gt;&lt;keyword&gt;Female&lt;/keyword&gt;&lt;keyword&gt;Humans&lt;/keyword&gt;&lt;keyword&gt;Male&lt;/keyword&gt;&lt;/keywords&gt;&lt;dates&gt;&lt;year&gt;2015&lt;/year&gt;&lt;pub-dates&gt;&lt;date&gt;Jun 11&lt;/date&gt;&lt;/pub-dates&gt;&lt;/dates&gt;&lt;isbn&gt;1533-4406 (Electronic)&amp;#xD;0028-4793 (Linking)&lt;/isbn&gt;&lt;accession-num&gt;26061850&lt;/accession-num&gt;&lt;urls&gt;&lt;related-urls&gt;&lt;url&gt;https://www.ncbi.nlm.nih.gov/pubmed/26061850&lt;/url&gt;&lt;url&gt;https://www.nejm.org/doi/pdf/10.1056/NEJMc1505190&lt;/url&gt;&lt;/related-urls&gt;&lt;/urls&gt;&lt;electronic-resource-num&gt;10.1056/NEJMc1505190&lt;/electronic-resource-num&gt;&lt;/record&gt;&lt;/Cite&gt;&lt;/EndNote&gt;</w:instrText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0]</w:t>
            </w:r>
            <w:r w:rsidRPr="00F31322">
              <w:fldChar w:fldCharType="end"/>
            </w:r>
          </w:p>
          <w:p w14:paraId="35A2AEF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XYXNsYXdza2k8L0F1dGhvcj48WWVhcj4yMDEzPC9ZZWFy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XYXNsYXdza2k8L0F1dGhvcj48WWVhcj4yMDEzPC9ZZWFy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1]</w:t>
            </w:r>
            <w:r w:rsidRPr="00F31322">
              <w:fldChar w:fldCharType="end"/>
            </w:r>
          </w:p>
          <w:p w14:paraId="3D1E7027" w14:textId="77777777" w:rsidR="00902957" w:rsidRPr="00F31322" w:rsidRDefault="00902957" w:rsidP="00902957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UZW5vdmVyPC9BdXRob3I+PFllYXI+MjAxMTwvWWVhcj48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UZW5vdmVyPC9BdXRob3I+PFllYXI+MjAxMTwvWWVhcj48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2]</w:t>
            </w:r>
            <w:r w:rsidRPr="00F31322">
              <w:fldChar w:fldCharType="end"/>
            </w:r>
          </w:p>
        </w:tc>
      </w:tr>
      <w:tr w:rsidR="00902957" w:rsidRPr="00F31322" w14:paraId="6F354BCF" w14:textId="77777777" w:rsidTr="00570D15">
        <w:tc>
          <w:tcPr>
            <w:tcW w:w="2410" w:type="dxa"/>
          </w:tcPr>
          <w:p w14:paraId="3AB790F9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Europe</w:t>
            </w:r>
          </w:p>
          <w:p w14:paraId="2F416338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France</w:t>
            </w:r>
          </w:p>
          <w:p w14:paraId="7A882F1C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Germany</w:t>
            </w:r>
          </w:p>
          <w:p w14:paraId="55844838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Portugal</w:t>
            </w:r>
          </w:p>
        </w:tc>
        <w:tc>
          <w:tcPr>
            <w:tcW w:w="1705" w:type="dxa"/>
          </w:tcPr>
          <w:p w14:paraId="4ED380B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22FD7CF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998 – 1999</w:t>
            </w:r>
          </w:p>
          <w:p w14:paraId="71AFE81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08 – 2009</w:t>
            </w:r>
          </w:p>
          <w:p w14:paraId="0466DA4D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2 - 2015</w:t>
            </w:r>
          </w:p>
        </w:tc>
        <w:tc>
          <w:tcPr>
            <w:tcW w:w="1746" w:type="dxa"/>
          </w:tcPr>
          <w:p w14:paraId="78D174D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167C572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64</w:t>
            </w:r>
          </w:p>
          <w:p w14:paraId="3B27BD7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1 *</w:t>
            </w:r>
          </w:p>
          <w:p w14:paraId="7E9B8F2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91</w:t>
            </w:r>
          </w:p>
        </w:tc>
        <w:tc>
          <w:tcPr>
            <w:tcW w:w="1396" w:type="dxa"/>
          </w:tcPr>
          <w:p w14:paraId="30D0F6EF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5B9E083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.5%</w:t>
            </w:r>
          </w:p>
          <w:p w14:paraId="58ADF43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4.9%</w:t>
            </w:r>
          </w:p>
          <w:p w14:paraId="247E610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3.1%</w:t>
            </w:r>
          </w:p>
        </w:tc>
        <w:tc>
          <w:tcPr>
            <w:tcW w:w="1242" w:type="dxa"/>
          </w:tcPr>
          <w:p w14:paraId="1F5C55B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3450BB4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CYXJidXQ8L0F1dGhvcj48WWVhcj4yMDAyPC9ZZWFyPjxS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CYXJidXQ8L0F1dGhvcj48WWVhcj4yMDAyPC9ZZWFyPjxS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3]</w:t>
            </w:r>
            <w:r w:rsidRPr="00F31322">
              <w:fldChar w:fldCharType="end"/>
            </w:r>
          </w:p>
          <w:p w14:paraId="182D40F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BcnZhbmQ8L0F1dGhvcj48WWVhcj4yMDA5PC9ZZWFyPjxS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BcnZhbmQ8L0F1dGhvcj48WWVhcj4yMDA5PC9ZZWFyPjxS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4]</w:t>
            </w:r>
            <w:r w:rsidRPr="00F31322">
              <w:fldChar w:fldCharType="end"/>
            </w:r>
          </w:p>
          <w:p w14:paraId="1B217FEC" w14:textId="77777777" w:rsidR="00902957" w:rsidRPr="00F31322" w:rsidRDefault="00902957" w:rsidP="00902957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Isidro&lt;/Author&gt;&lt;Year&gt;2018&lt;/Year&gt;&lt;RecNum&gt;145&lt;/RecNum&gt;&lt;DisplayText&gt;[25]&lt;/DisplayText&gt;&lt;record&gt;&lt;rec-number&gt;145&lt;/rec-number&gt;&lt;foreign-keys&gt;&lt;key app="EN" db-id="v5sxrz0dl5s5p7eev2l5ptexxxaewwp00zws" timestamp="1524538780"&gt;145&lt;/key&gt;&lt;/foreign-keys&gt;&lt;ref-type name="Journal Article"&gt;17&lt;/ref-type&gt;&lt;contributors&gt;&lt;authors&gt;&lt;author&gt;Isidro, J.&lt;/author&gt;&lt;author&gt;Santos, A.&lt;/author&gt;&lt;author&gt;Nunes, A.&lt;/author&gt;&lt;author&gt;Borges, V.&lt;/author&gt;&lt;author&gt;Silva, C.&lt;/author&gt;&lt;author&gt;Vieira, L.&lt;/author&gt;&lt;author&gt;Mendes, A. L.&lt;/author&gt;&lt;author&gt;Serrano, M.&lt;/author&gt;&lt;author&gt;Henriques, A. O.&lt;/author&gt;&lt;author&gt;Gomes, J. P.&lt;/author&gt;&lt;author&gt;Oleastro, M.&lt;/author&gt;&lt;/authors&gt;&lt;/contributors&gt;&lt;titles&gt;&lt;title&gt;&lt;style face="normal" font="default" size="100%"&gt;Imipenem resistance in &lt;/style&gt;&lt;style face="italic" font="default" size="100%"&gt;Clostridium difficile&lt;/style&gt;&lt;style face="normal" font="default" size="100%"&gt; ribotype 017, Portugal&lt;/style&gt;&lt;/title&gt;&lt;secondary-title&gt;Emerg Infect Dis&lt;/secondary-title&gt;&lt;/titles&gt;&lt;periodical&gt;&lt;full-title&gt;Emerg Infect Dis&lt;/full-title&gt;&lt;/periodical&gt;&lt;pages&gt;741-745&lt;/pages&gt;&lt;volume&gt;24&lt;/volume&gt;&lt;number&gt;4&lt;/number&gt;&lt;keywords&gt;&lt;keyword&gt;Cdi&lt;/keyword&gt;&lt;keyword&gt;Clostridium difficile&lt;/keyword&gt;&lt;keyword&gt;Clostridium difficile infection&lt;/keyword&gt;&lt;keyword&gt;Portugal&lt;/keyword&gt;&lt;keyword&gt;antimicrobial resistance&lt;/keyword&gt;&lt;keyword&gt;bacteria&lt;/keyword&gt;&lt;keyword&gt;imipenem resistance&lt;/keyword&gt;&lt;keyword&gt;multidrug resistance&lt;/keyword&gt;&lt;keyword&gt;penicillin-binding proteins&lt;/keyword&gt;&lt;keyword&gt;ribotype 017&lt;/keyword&gt;&lt;/keywords&gt;&lt;dates&gt;&lt;year&gt;2018&lt;/year&gt;&lt;pub-dates&gt;&lt;date&gt;Apr&lt;/date&gt;&lt;/pub-dates&gt;&lt;/dates&gt;&lt;isbn&gt;1080-6059 (Electronic)&amp;#xD;1080-6040 (Linking)&lt;/isbn&gt;&lt;accession-num&gt;29553322&lt;/accession-num&gt;&lt;urls&gt;&lt;related-urls&gt;&lt;url&gt;https://www.ncbi.nlm.nih.gov/pubmed/29553322&lt;/url&gt;&lt;url&gt;https://www.ncbi.nlm.nih.gov/pmc/articles/PMC5875251/pdf/17-0095.pdf&lt;/url&gt;&lt;/related-urls&gt;&lt;/urls&gt;&lt;custom2&gt;PMC5875251&lt;/custom2&gt;&lt;electronic-resource-num&gt;10.3201/eid2404.170095&lt;/electronic-resource-num&gt;&lt;/record&gt;&lt;/Cite&gt;&lt;/EndNote&gt;</w:instrText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5]</w:t>
            </w:r>
            <w:r w:rsidRPr="00F31322">
              <w:fldChar w:fldCharType="end"/>
            </w:r>
          </w:p>
        </w:tc>
      </w:tr>
      <w:tr w:rsidR="00902957" w:rsidRPr="00F31322" w14:paraId="267FACE4" w14:textId="77777777" w:rsidTr="00570D15">
        <w:tc>
          <w:tcPr>
            <w:tcW w:w="2410" w:type="dxa"/>
          </w:tcPr>
          <w:p w14:paraId="6AAA448D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Australia</w:t>
            </w:r>
          </w:p>
          <w:p w14:paraId="2114B4E9" w14:textId="77777777" w:rsidR="00902957" w:rsidRPr="00F31322" w:rsidRDefault="00902957" w:rsidP="00570D15">
            <w:pPr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Australia</w:t>
            </w:r>
          </w:p>
        </w:tc>
        <w:tc>
          <w:tcPr>
            <w:tcW w:w="1705" w:type="dxa"/>
          </w:tcPr>
          <w:p w14:paraId="326D0066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1AB513E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0 – 2012</w:t>
            </w:r>
          </w:p>
          <w:p w14:paraId="2FC996B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2</w:t>
            </w:r>
          </w:p>
          <w:p w14:paraId="63A8498A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3 – 2014</w:t>
            </w:r>
          </w:p>
        </w:tc>
        <w:tc>
          <w:tcPr>
            <w:tcW w:w="1746" w:type="dxa"/>
          </w:tcPr>
          <w:p w14:paraId="4A1A2985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68B7ACDB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657</w:t>
            </w:r>
          </w:p>
          <w:p w14:paraId="696F29B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42</w:t>
            </w:r>
          </w:p>
          <w:p w14:paraId="68A061B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151</w:t>
            </w:r>
          </w:p>
        </w:tc>
        <w:tc>
          <w:tcPr>
            <w:tcW w:w="1396" w:type="dxa"/>
          </w:tcPr>
          <w:p w14:paraId="6BD19C91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637066E0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.9%</w:t>
            </w:r>
          </w:p>
          <w:p w14:paraId="6A27977C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.3%</w:t>
            </w:r>
          </w:p>
          <w:p w14:paraId="0BEB506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.0%</w:t>
            </w:r>
          </w:p>
        </w:tc>
        <w:tc>
          <w:tcPr>
            <w:tcW w:w="1242" w:type="dxa"/>
          </w:tcPr>
          <w:p w14:paraId="5D786FE2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7069239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FeXJlPC9BdXRob3I+PFllYXI+MjAxNTwvWWVhcj48UmVj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FeXJlPC9BdXRob3I+PFllYXI+MjAxNTwvWWVhcj48UmVj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6]</w:t>
            </w:r>
            <w:r w:rsidRPr="00F31322">
              <w:fldChar w:fldCharType="end"/>
            </w:r>
          </w:p>
          <w:p w14:paraId="0C8746A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Db2xsaW5zPC9BdXRob3I+PFllYXI+MjAxNzwvWWVhcj48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Db2xsaW5zPC9BdXRob3I+PFllYXI+MjAxNzwvWWVhcj48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7]</w:t>
            </w:r>
            <w:r w:rsidRPr="00F31322">
              <w:fldChar w:fldCharType="end"/>
            </w:r>
          </w:p>
          <w:p w14:paraId="3CAF2733" w14:textId="77777777" w:rsidR="00902957" w:rsidRPr="00F31322" w:rsidRDefault="00902957" w:rsidP="00902957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bmlnaHQ8L0F1dGhvcj48WWVhcj4yMDE1PC9ZZWFyPjxS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bmlnaHQ8L0F1dGhvcj48WWVhcj4yMDE1PC9ZZWFyPjxS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8]</w:t>
            </w:r>
            <w:r w:rsidRPr="00F31322">
              <w:fldChar w:fldCharType="end"/>
            </w:r>
          </w:p>
        </w:tc>
      </w:tr>
      <w:tr w:rsidR="00902957" w:rsidRPr="00F31322" w14:paraId="3B44CB2E" w14:textId="77777777" w:rsidTr="00570D15">
        <w:tc>
          <w:tcPr>
            <w:tcW w:w="2410" w:type="dxa"/>
          </w:tcPr>
          <w:p w14:paraId="0B1866BF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  <w:b/>
              </w:rPr>
              <w:t>Africa</w:t>
            </w:r>
          </w:p>
          <w:p w14:paraId="422A5E8A" w14:textId="77777777" w:rsidR="00902957" w:rsidRPr="00F31322" w:rsidRDefault="00902957" w:rsidP="00570D15">
            <w:pPr>
              <w:rPr>
                <w:rFonts w:ascii="Times New Roman" w:hAnsi="Times New Roman" w:cs="Times New Roman"/>
                <w:b/>
              </w:rPr>
            </w:pPr>
            <w:r w:rsidRPr="00F31322">
              <w:rPr>
                <w:rFonts w:ascii="Times New Roman" w:hAnsi="Times New Roman" w:cs="Times New Roman"/>
              </w:rPr>
              <w:t>South Africa</w:t>
            </w:r>
          </w:p>
        </w:tc>
        <w:tc>
          <w:tcPr>
            <w:tcW w:w="1705" w:type="dxa"/>
          </w:tcPr>
          <w:p w14:paraId="6E79B3F7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DF9F0C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2 – 2103</w:t>
            </w:r>
          </w:p>
          <w:p w14:paraId="089711C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014 – 2015</w:t>
            </w:r>
          </w:p>
        </w:tc>
        <w:tc>
          <w:tcPr>
            <w:tcW w:w="1746" w:type="dxa"/>
          </w:tcPr>
          <w:p w14:paraId="2691F96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491AA74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32</w:t>
            </w:r>
          </w:p>
          <w:p w14:paraId="1E906973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269</w:t>
            </w:r>
          </w:p>
        </w:tc>
        <w:tc>
          <w:tcPr>
            <w:tcW w:w="1396" w:type="dxa"/>
          </w:tcPr>
          <w:p w14:paraId="252A10A9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59CDD97E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50.0%</w:t>
            </w:r>
          </w:p>
          <w:p w14:paraId="491D9628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rPr>
                <w:rFonts w:ascii="Times New Roman" w:hAnsi="Times New Roman" w:cs="Times New Roman"/>
              </w:rPr>
              <w:t>64.7%</w:t>
            </w:r>
          </w:p>
        </w:tc>
        <w:tc>
          <w:tcPr>
            <w:tcW w:w="1242" w:type="dxa"/>
          </w:tcPr>
          <w:p w14:paraId="0F165F24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</w:p>
          <w:p w14:paraId="684C9D0D" w14:textId="77777777" w:rsidR="00902957" w:rsidRPr="00F31322" w:rsidRDefault="00902957" w:rsidP="00570D15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SYWphYmFsbHk8L0F1dGhvcj48WWVhcj4yMDE2PC9ZZWFy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SYWphYmFsbHk8L0F1dGhvcj48WWVhcj4yMDE2PC9ZZWFy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29]</w:t>
            </w:r>
            <w:r w:rsidRPr="00F31322">
              <w:fldChar w:fldCharType="end"/>
            </w:r>
          </w:p>
          <w:p w14:paraId="5E31E5AB" w14:textId="77777777" w:rsidR="00902957" w:rsidRPr="00F31322" w:rsidRDefault="00902957" w:rsidP="00902957">
            <w:pPr>
              <w:jc w:val="center"/>
              <w:rPr>
                <w:rFonts w:ascii="Times New Roman" w:hAnsi="Times New Roman" w:cs="Times New Roman"/>
              </w:rPr>
            </w:pPr>
            <w:r w:rsidRPr="00F31322">
              <w:fldChar w:fldCharType="begin">
                <w:fldData xml:space="preserve">PEVuZE5vdGU+PENpdGU+PEF1dGhvcj5LdWxsaW48L0F1dGhvcj48WWVhcj4yMDE3PC9ZZWFyPjxS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 </w:instrText>
            </w:r>
            <w:r>
              <w:fldChar w:fldCharType="begin">
                <w:fldData xml:space="preserve">PEVuZE5vdGU+PENpdGU+PEF1dGhvcj5LdWxsaW48L0F1dGhvcj48WWVhcj4yMDE3PC9ZZWFyPjxS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</w:fldData>
              </w:fldChar>
            </w:r>
            <w:r>
              <w:rPr>
                <w:rFonts w:ascii="Times New Roman" w:hAnsi="Times New Roman" w:cs="Times New Roman"/>
              </w:rPr>
              <w:instrText xml:space="preserve"> ADDIN EN.CITE.DATA </w:instrText>
            </w:r>
            <w:r>
              <w:fldChar w:fldCharType="end"/>
            </w:r>
            <w:r w:rsidRPr="00F31322"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[30]</w:t>
            </w:r>
            <w:r w:rsidRPr="00F31322">
              <w:fldChar w:fldCharType="end"/>
            </w:r>
          </w:p>
        </w:tc>
      </w:tr>
    </w:tbl>
    <w:p w14:paraId="5933796D" w14:textId="77777777" w:rsidR="00902957" w:rsidRPr="00F31322" w:rsidRDefault="00902957" w:rsidP="00902957">
      <w:r w:rsidRPr="00F31322">
        <w:t xml:space="preserve">(Note: All studies only included toxigenic </w:t>
      </w:r>
      <w:r w:rsidRPr="00F31322">
        <w:rPr>
          <w:i/>
        </w:rPr>
        <w:t>C. difficile</w:t>
      </w:r>
      <w:r w:rsidRPr="00F31322">
        <w:t xml:space="preserve"> strains; * only toxigenic </w:t>
      </w:r>
      <w:r w:rsidRPr="00F31322">
        <w:rPr>
          <w:i/>
        </w:rPr>
        <w:t>C. difficile</w:t>
      </w:r>
      <w:r w:rsidRPr="00F31322">
        <w:t xml:space="preserve"> strains from patients with severe CDI were included in this study.)</w:t>
      </w:r>
    </w:p>
    <w:p w14:paraId="26C64302" w14:textId="77777777" w:rsidR="00902957" w:rsidRPr="00F31322" w:rsidRDefault="00902957" w:rsidP="00902957">
      <w:pPr>
        <w:spacing w:line="240" w:lineRule="auto"/>
        <w:rPr>
          <w:b/>
          <w:bCs/>
          <w:i/>
          <w:iCs/>
          <w:szCs w:val="28"/>
        </w:rPr>
      </w:pPr>
    </w:p>
    <w:p w14:paraId="1F057999" w14:textId="77777777" w:rsidR="00902957" w:rsidRDefault="00902957" w:rsidP="00902957">
      <w:pPr>
        <w:pStyle w:val="Heading1"/>
      </w:pPr>
      <w:r>
        <w:lastRenderedPageBreak/>
        <w:t>References</w:t>
      </w:r>
    </w:p>
    <w:p w14:paraId="30169C34" w14:textId="77777777" w:rsidR="00902957" w:rsidRPr="00902957" w:rsidRDefault="00902957" w:rsidP="00902957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902957">
        <w:t>1.</w:t>
      </w:r>
      <w:r w:rsidRPr="00902957">
        <w:tab/>
        <w:t xml:space="preserve">Kim H, Riley TV, Kim M, et al. Increasing prevalence of toxin A-negative, toxin B-positive isolates of </w:t>
      </w:r>
      <w:r w:rsidRPr="00902957">
        <w:rPr>
          <w:i/>
        </w:rPr>
        <w:t>Clostridium difficile</w:t>
      </w:r>
      <w:r w:rsidRPr="00902957">
        <w:t xml:space="preserve"> in Korea: impact on laboratory diagnosis. J Clin Microbiol. 2008 Mar;46(3):1116-7. doi: 10.1128/JCM.01188-07. PubMed PMID: 18199783; PubMed Central PMCID: PMCPMC2268382.</w:t>
      </w:r>
    </w:p>
    <w:p w14:paraId="6E734484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.</w:t>
      </w:r>
      <w:r w:rsidRPr="00902957">
        <w:tab/>
        <w:t xml:space="preserve">Kim H, Jeong SH, Roh KH, et al. Investigation of toxin gene diversity, molecular epidemiology, and antimicrobial resistance of </w:t>
      </w:r>
      <w:r w:rsidRPr="00902957">
        <w:rPr>
          <w:i/>
        </w:rPr>
        <w:t>Clostridium difficile</w:t>
      </w:r>
      <w:r w:rsidRPr="00902957">
        <w:t xml:space="preserve"> isolated from 12 hospitals in South Korea. Korean J Lab Med. 2010 Oct;30(5):491-7. doi: 10.3343/kjlm.2010.30.5.491. PubMed PMID: 20890081.</w:t>
      </w:r>
    </w:p>
    <w:p w14:paraId="57185CAF" w14:textId="77777777" w:rsidR="00902957" w:rsidRPr="00902957" w:rsidRDefault="00902957" w:rsidP="00902957">
      <w:pPr>
        <w:pStyle w:val="EndNoteBibliography"/>
        <w:ind w:left="720" w:hanging="720"/>
      </w:pPr>
      <w:r w:rsidRPr="00902957">
        <w:t>3.</w:t>
      </w:r>
      <w:r w:rsidRPr="00902957">
        <w:tab/>
        <w:t xml:space="preserve">Kim J, Kang JO, Kim H, et al. Epidemiology of </w:t>
      </w:r>
      <w:r w:rsidRPr="00902957">
        <w:rPr>
          <w:i/>
        </w:rPr>
        <w:t>Clostridium difficile</w:t>
      </w:r>
      <w:r w:rsidRPr="00902957">
        <w:t xml:space="preserve"> infections in a tertiary-care hospital in Korea. Clin Microbiol Infect. 2013 Jun;19(6):521-7. doi: 10.1111/j.1469-0691.2012.03910.x. PubMed PMID: 22712697.</w:t>
      </w:r>
    </w:p>
    <w:p w14:paraId="5CA89298" w14:textId="77777777" w:rsidR="00902957" w:rsidRPr="00902957" w:rsidRDefault="00902957" w:rsidP="00902957">
      <w:pPr>
        <w:pStyle w:val="EndNoteBibliography"/>
        <w:ind w:left="720" w:hanging="720"/>
      </w:pPr>
      <w:r w:rsidRPr="00902957">
        <w:t>4.</w:t>
      </w:r>
      <w:r w:rsidRPr="00902957">
        <w:tab/>
        <w:t xml:space="preserve">Kim J, Kim Y, Pai H. Clinical characteristics and treatment outcomes of </w:t>
      </w:r>
      <w:r w:rsidRPr="00902957">
        <w:rPr>
          <w:i/>
        </w:rPr>
        <w:t xml:space="preserve">Clostridium difficile </w:t>
      </w:r>
      <w:r w:rsidRPr="00902957">
        <w:t>infections by PCR ribotype 017 and 018 strains. PLoS One. 2016;11(12):e0168849. doi: 10.1371/journal.pone.0168849. PubMed PMID: 28002482; PubMed Central PMCID: PMCPMC5176314.</w:t>
      </w:r>
    </w:p>
    <w:p w14:paraId="4A0CB612" w14:textId="77777777" w:rsidR="00902957" w:rsidRPr="00902957" w:rsidRDefault="00902957" w:rsidP="00902957">
      <w:pPr>
        <w:pStyle w:val="EndNoteBibliography"/>
        <w:ind w:left="720" w:hanging="720"/>
      </w:pPr>
      <w:r w:rsidRPr="00902957">
        <w:t>5.</w:t>
      </w:r>
      <w:r w:rsidRPr="00902957">
        <w:tab/>
        <w:t xml:space="preserve">Huang H, Fang H, Weintraub A, et al. Distinct ribotypes and rates of antimicrobial drug resistance in </w:t>
      </w:r>
      <w:r w:rsidRPr="00902957">
        <w:rPr>
          <w:i/>
        </w:rPr>
        <w:t>Clostridium difficile</w:t>
      </w:r>
      <w:r w:rsidRPr="00902957">
        <w:t xml:space="preserve"> from Shanghai and Stockholm. Clin Microbiol Infect. 2009 Dec;15(12):1170-3. doi: 10.1111/j.1469-0691.2009.02992.x. PubMed PMID: 19624517.</w:t>
      </w:r>
    </w:p>
    <w:p w14:paraId="64B1BD1C" w14:textId="77777777" w:rsidR="00902957" w:rsidRPr="00902957" w:rsidRDefault="00902957" w:rsidP="00902957">
      <w:pPr>
        <w:pStyle w:val="EndNoteBibliography"/>
        <w:ind w:left="720" w:hanging="720"/>
      </w:pPr>
      <w:r w:rsidRPr="00902957">
        <w:t>6.</w:t>
      </w:r>
      <w:r w:rsidRPr="00902957">
        <w:tab/>
        <w:t xml:space="preserve">Huang H, Weintraub A, Fang H, et al. Antimicrobial susceptibility and heteroresistance in Chinese </w:t>
      </w:r>
      <w:r w:rsidRPr="00902957">
        <w:rPr>
          <w:i/>
        </w:rPr>
        <w:t>Clostridium difficile</w:t>
      </w:r>
      <w:r w:rsidRPr="00902957">
        <w:t xml:space="preserve"> strains. Anaerobe. 2010 Dec;16(6):633-5. doi: 10.1016/j.anaerobe.2010.09.002. PubMed PMID: 20849968.</w:t>
      </w:r>
    </w:p>
    <w:p w14:paraId="11B0BC95" w14:textId="77777777" w:rsidR="00902957" w:rsidRPr="00902957" w:rsidRDefault="00902957" w:rsidP="00902957">
      <w:pPr>
        <w:pStyle w:val="EndNoteBibliography"/>
        <w:ind w:left="720" w:hanging="720"/>
      </w:pPr>
      <w:r w:rsidRPr="00902957">
        <w:t>7.</w:t>
      </w:r>
      <w:r w:rsidRPr="00902957">
        <w:tab/>
        <w:t xml:space="preserve">Chen YB, Gu SL, Shen P, et al. Molecular epidemiology and antimicrobial susceptibility of </w:t>
      </w:r>
      <w:r w:rsidRPr="00902957">
        <w:rPr>
          <w:i/>
        </w:rPr>
        <w:t xml:space="preserve">Clostridium difficile </w:t>
      </w:r>
      <w:r w:rsidRPr="00902957">
        <w:t>isolated from hospitals during a 4-year period in China. J Med Microbiol. 2018 Jan;67(1):52-59. doi: 10.1099/jmm.0.000646. PubMed PMID: 29160203.</w:t>
      </w:r>
    </w:p>
    <w:p w14:paraId="443F58B3" w14:textId="77777777" w:rsidR="00902957" w:rsidRPr="00902957" w:rsidRDefault="00902957" w:rsidP="00902957">
      <w:pPr>
        <w:pStyle w:val="EndNoteBibliography"/>
        <w:ind w:left="720" w:hanging="720"/>
      </w:pPr>
      <w:r w:rsidRPr="00902957">
        <w:t>8.</w:t>
      </w:r>
      <w:r w:rsidRPr="00902957">
        <w:tab/>
        <w:t xml:space="preserve">Jin D, Luo Y, Huang C, et al. Molecular epidemiology of </w:t>
      </w:r>
      <w:r w:rsidRPr="00902957">
        <w:rPr>
          <w:i/>
        </w:rPr>
        <w:t>Clostridium difficile</w:t>
      </w:r>
      <w:r w:rsidRPr="00902957">
        <w:t xml:space="preserve"> infection in hospitalized patients in Eastern China. J Clin Microbiol. 2017 Mar;55(3):801-810. doi: 10.1128/JCM.01898-16. PubMed PMID: 27974547; PubMed Central PMCID: PMCPMC5328448.</w:t>
      </w:r>
    </w:p>
    <w:p w14:paraId="4D3AAA30" w14:textId="77777777" w:rsidR="00902957" w:rsidRPr="00902957" w:rsidRDefault="00902957" w:rsidP="00902957">
      <w:pPr>
        <w:pStyle w:val="EndNoteBibliography"/>
        <w:ind w:left="720" w:hanging="720"/>
      </w:pPr>
      <w:r w:rsidRPr="00902957">
        <w:t>9.</w:t>
      </w:r>
      <w:r w:rsidRPr="00902957">
        <w:tab/>
        <w:t xml:space="preserve">Chia JH, Lai HC, Su LH, et al. Molecular epidemiology of </w:t>
      </w:r>
      <w:r w:rsidRPr="00902957">
        <w:rPr>
          <w:i/>
        </w:rPr>
        <w:t xml:space="preserve">Clostridium difficile </w:t>
      </w:r>
      <w:r w:rsidRPr="00902957">
        <w:t>at a medical center in Taiwan: persistence of genetically clustering of A(-)B(+) isolates and increase of A(+)B(+) isolates. PLoS One. 2013;8(10):e75471. doi: 10.1371/journal.pone.0075471. PubMed PMID: 24116048; PubMed Central PMCID: PMCPMC3792110.</w:t>
      </w:r>
    </w:p>
    <w:p w14:paraId="5E9FC123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0.</w:t>
      </w:r>
      <w:r w:rsidRPr="00902957">
        <w:tab/>
        <w:t xml:space="preserve">Hung YP, Huang IH, Lin HJ, et al. Predominance of </w:t>
      </w:r>
      <w:r w:rsidRPr="00902957">
        <w:rPr>
          <w:i/>
        </w:rPr>
        <w:t>Clostridium difficile</w:t>
      </w:r>
      <w:r w:rsidRPr="00902957">
        <w:t xml:space="preserve"> ribotypes 017 and 078 among toxigenic clinical isolates in Southern Taiwan. PLoS One. 2016;11(11):e0166159. doi: 10.1371/journal.pone.0166159. PubMed PMID: 27861606; PubMed Central PMCID: PMCPMC5115699.</w:t>
      </w:r>
    </w:p>
    <w:p w14:paraId="31C1436B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1.</w:t>
      </w:r>
      <w:r w:rsidRPr="00902957">
        <w:tab/>
        <w:t xml:space="preserve">Ngamskulrungroj P, Sanmee S, Putsathit P, et al. Molecular epidemiology of </w:t>
      </w:r>
      <w:r w:rsidRPr="00902957">
        <w:rPr>
          <w:i/>
        </w:rPr>
        <w:t>Clostridium difficile</w:t>
      </w:r>
      <w:r w:rsidRPr="00902957">
        <w:t xml:space="preserve"> infection in a large teaching hospital in Thailand. PLoS One. 2015;10(5):e0127026. doi: 10.1371/journal.pone.0127026. PubMed PMID: 26000789; PubMed Central PMCID: PMCPMC4441498.</w:t>
      </w:r>
    </w:p>
    <w:p w14:paraId="5E442255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2.</w:t>
      </w:r>
      <w:r w:rsidRPr="00902957">
        <w:tab/>
        <w:t xml:space="preserve">Putsathit P, Maneerattanaporn M, Piewngam P, et al. Prevalence and molecular epidemiology of </w:t>
      </w:r>
      <w:r w:rsidRPr="00902957">
        <w:rPr>
          <w:i/>
        </w:rPr>
        <w:t xml:space="preserve">Clostridium difficile </w:t>
      </w:r>
      <w:r w:rsidRPr="00902957">
        <w:t>infection in Thailand. New Microbes New Infect. 2017 Jan;15:27-32. doi: 10.1016/j.nmni.2016.10.004. PubMed PMID: 28119780; PubMed Central PMCID: PMCPMC5237757.</w:t>
      </w:r>
    </w:p>
    <w:p w14:paraId="76E5F523" w14:textId="77777777" w:rsidR="00902957" w:rsidRPr="00902957" w:rsidRDefault="00902957" w:rsidP="00902957">
      <w:pPr>
        <w:pStyle w:val="EndNoteBibliography"/>
        <w:ind w:left="720" w:hanging="720"/>
      </w:pPr>
      <w:r w:rsidRPr="00902957">
        <w:lastRenderedPageBreak/>
        <w:t>13.</w:t>
      </w:r>
      <w:r w:rsidRPr="00902957">
        <w:tab/>
        <w:t xml:space="preserve">Collins DA, Gasem MH, Habibie TH, et al. Prevalence and molecular epidemiology of </w:t>
      </w:r>
      <w:r w:rsidRPr="00902957">
        <w:rPr>
          <w:i/>
        </w:rPr>
        <w:t>Clostridium difficile</w:t>
      </w:r>
      <w:r w:rsidRPr="00902957">
        <w:t xml:space="preserve"> infection in Indonesia. New Microbes New Infect. 2017 Jul;18:34-37. doi: 10.1016/j.nmni.2017.04.006. PubMed PMID: 28603640; PubMed Central PMCID: PMCPMC5453861.</w:t>
      </w:r>
    </w:p>
    <w:p w14:paraId="6EFA2CE2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4.</w:t>
      </w:r>
      <w:r w:rsidRPr="00902957">
        <w:tab/>
        <w:t xml:space="preserve">Riley TV, Collins DA, Karunakaran R, et al. High prevalence of toxigenic and non-toxigenic </w:t>
      </w:r>
      <w:r w:rsidRPr="00902957">
        <w:rPr>
          <w:i/>
        </w:rPr>
        <w:t xml:space="preserve">Clostridium difficile </w:t>
      </w:r>
      <w:r w:rsidRPr="00902957">
        <w:t>in Malaysia. J Clin Microbiol. 2018 Mar 21;56(6):e00170-18. doi: 10.1128/JCM.00170-18. PubMed PMID: 29563206.</w:t>
      </w:r>
    </w:p>
    <w:p w14:paraId="0E98CCF8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5.</w:t>
      </w:r>
      <w:r w:rsidRPr="00902957">
        <w:tab/>
        <w:t xml:space="preserve">Cheong E, Roberts T, Rattanavong S, et al. </w:t>
      </w:r>
      <w:r w:rsidRPr="00902957">
        <w:rPr>
          <w:i/>
        </w:rPr>
        <w:t>Clostridium difficile</w:t>
      </w:r>
      <w:r w:rsidRPr="00902957">
        <w:t xml:space="preserve"> infection in the Lao People's Democratic Republic: first isolation and review of the literature. BMC Infect Dis. 2017 Sep 21;17(1):635. doi: 10.1186/s12879-017-2737-6. PubMed PMID: 28934954; PubMed Central PMCID: PMCPMC5609038.</w:t>
      </w:r>
    </w:p>
    <w:p w14:paraId="16FC0B1B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6.</w:t>
      </w:r>
      <w:r w:rsidRPr="00902957">
        <w:tab/>
        <w:t xml:space="preserve">Tan XQ, Verrall AJ, Jureen R, et al. The emergence of community-onset </w:t>
      </w:r>
      <w:r w:rsidRPr="00902957">
        <w:rPr>
          <w:i/>
        </w:rPr>
        <w:t>Clostridium difficile</w:t>
      </w:r>
      <w:r w:rsidRPr="00902957">
        <w:t xml:space="preserve"> infection in a tertiary hospital in Singapore: a cause for concern. Int J Antimicrob Agents. 2014 Jan;43(1):47-51. doi: 10.1016/j.ijantimicag.2013.09.011. PubMed PMID: 24290727.</w:t>
      </w:r>
    </w:p>
    <w:p w14:paraId="5E42C972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7.</w:t>
      </w:r>
      <w:r w:rsidRPr="00902957">
        <w:tab/>
        <w:t xml:space="preserve">Martin H, Willey B, Low DE, et al. Characterization of </w:t>
      </w:r>
      <w:r w:rsidRPr="00902957">
        <w:rPr>
          <w:i/>
        </w:rPr>
        <w:t>Clostridium difficile</w:t>
      </w:r>
      <w:r w:rsidRPr="00902957">
        <w:t xml:space="preserve"> strains isolated from patients in Ontario, Canada, from 2004 to 2006. J Clin Microbiol. 2008 Sep;46(9):2999-3004. doi: 10.1128/JCM.02437-07. PubMed PMID: 18650360; PubMed Central PMCID: PMCPMC2546775.</w:t>
      </w:r>
    </w:p>
    <w:p w14:paraId="433714EC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8.</w:t>
      </w:r>
      <w:r w:rsidRPr="00902957">
        <w:tab/>
        <w:t xml:space="preserve">Karlowsky JA, Adam HJ, Kosowan T, et al. PCR ribotyping and antimicrobial susceptibility testing of isolates of </w:t>
      </w:r>
      <w:r w:rsidRPr="00902957">
        <w:rPr>
          <w:i/>
        </w:rPr>
        <w:t>Clostridium difficile</w:t>
      </w:r>
      <w:r w:rsidRPr="00902957">
        <w:t xml:space="preserve"> cultured from toxin-positive diarrheal stools of patients receiving medical care in Canadian hospitals: the Canadian </w:t>
      </w:r>
      <w:r w:rsidRPr="00902957">
        <w:rPr>
          <w:i/>
        </w:rPr>
        <w:t>Clostridium difficile</w:t>
      </w:r>
      <w:r w:rsidRPr="00902957">
        <w:t xml:space="preserve"> Surveillance Study (CAN-DIFF) 2013-2015. Diagn Microbiol Infect Dis. 2018 Jan 31;91(2):105-111. doi: 10.1016/j.diagmicrobio.2018.01.017. PubMed PMID: 29456070.</w:t>
      </w:r>
    </w:p>
    <w:p w14:paraId="332A7AE6" w14:textId="77777777" w:rsidR="00902957" w:rsidRPr="00902957" w:rsidRDefault="00902957" w:rsidP="00902957">
      <w:pPr>
        <w:pStyle w:val="EndNoteBibliography"/>
        <w:ind w:left="720" w:hanging="720"/>
      </w:pPr>
      <w:r w:rsidRPr="00902957">
        <w:t>19.</w:t>
      </w:r>
      <w:r w:rsidRPr="00902957">
        <w:tab/>
        <w:t xml:space="preserve">Dubberke ER, Reske KA, Seiler S, et al. Risk factors for acquisition and loss of </w:t>
      </w:r>
      <w:r w:rsidRPr="00902957">
        <w:rPr>
          <w:i/>
        </w:rPr>
        <w:t>Clostridium difficile</w:t>
      </w:r>
      <w:r w:rsidRPr="00902957">
        <w:t xml:space="preserve"> colonization in hospitalized patients. Antimicrob Agents Chemother. 2015 Aug;59(8):4533-43. doi: 10.1128/AAC.00642-15. PubMed PMID: 25987626; PubMed Central PMCID: PMCPMC4505269.</w:t>
      </w:r>
    </w:p>
    <w:p w14:paraId="7FB9A93C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0.</w:t>
      </w:r>
      <w:r w:rsidRPr="00902957">
        <w:tab/>
        <w:t xml:space="preserve">Lessa FC, Mu Y, Bamberg WM, et al. Burden of </w:t>
      </w:r>
      <w:r w:rsidRPr="00902957">
        <w:rPr>
          <w:i/>
        </w:rPr>
        <w:t>Clostridium difficile</w:t>
      </w:r>
      <w:r w:rsidRPr="00902957">
        <w:t xml:space="preserve"> infection in the United States. N Engl J Med. 2015 Jun 11;372(24):2369-70. doi: 10.1056/NEJMc1505190. PubMed PMID: 26061850.</w:t>
      </w:r>
    </w:p>
    <w:p w14:paraId="109E6147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1.</w:t>
      </w:r>
      <w:r w:rsidRPr="00902957">
        <w:tab/>
        <w:t xml:space="preserve">Waslawski S, Lo ES, Ewing SA, et al. </w:t>
      </w:r>
      <w:r w:rsidRPr="00902957">
        <w:rPr>
          <w:i/>
        </w:rPr>
        <w:t>Clostridium difficile</w:t>
      </w:r>
      <w:r w:rsidRPr="00902957">
        <w:t xml:space="preserve"> ribotype diversity at six health care institutions in the United States. J Clin Microbiol. 2013 Jun;51(6):1938-41. doi: 10.1128/JCM.00056-13. PubMed PMID: 23554188; PubMed Central PMCID: PMCPMC3716112.</w:t>
      </w:r>
    </w:p>
    <w:p w14:paraId="2706ABA6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2.</w:t>
      </w:r>
      <w:r w:rsidRPr="00902957">
        <w:tab/>
        <w:t xml:space="preserve">Tenover FC, Akerlund T, Gerding DN, et al. Comparison of strain typing results for </w:t>
      </w:r>
      <w:r w:rsidRPr="00902957">
        <w:rPr>
          <w:i/>
        </w:rPr>
        <w:t>Clostridium difficile</w:t>
      </w:r>
      <w:r w:rsidRPr="00902957">
        <w:t xml:space="preserve"> isolates from North America. J Clin Microbiol. 2011 May;49(5):1831-7. doi: 10.1128/JCM.02446-10. PubMed PMID: 21389155; PubMed Central PMCID: PMCPMC3122689.</w:t>
      </w:r>
    </w:p>
    <w:p w14:paraId="45F3C463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3.</w:t>
      </w:r>
      <w:r w:rsidRPr="00902957">
        <w:tab/>
        <w:t xml:space="preserve">Barbut F, Lalande V, Burghoffer B, et al. Prevalence and genetic characterization of toxin A variant strains of </w:t>
      </w:r>
      <w:r w:rsidRPr="00902957">
        <w:rPr>
          <w:i/>
        </w:rPr>
        <w:t>Clostridium difficile</w:t>
      </w:r>
      <w:r w:rsidRPr="00902957">
        <w:t xml:space="preserve"> among adults and children with diarrhea in France. J Clin Microbiol. 2002 Jun;40(6):2079-83. PubMed PMID: 12037068; PubMed Central PMCID: PMCPMC130789.</w:t>
      </w:r>
    </w:p>
    <w:p w14:paraId="33C1F5F0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4.</w:t>
      </w:r>
      <w:r w:rsidRPr="00902957">
        <w:tab/>
        <w:t xml:space="preserve">Arvand M, Hauri AM, Zaiss NH, et al. </w:t>
      </w:r>
      <w:r w:rsidRPr="00902957">
        <w:rPr>
          <w:i/>
        </w:rPr>
        <w:t>Clostridium difficile</w:t>
      </w:r>
      <w:r w:rsidRPr="00902957">
        <w:t xml:space="preserve"> ribotypes 001, 017, and 027 are associated with lethal </w:t>
      </w:r>
      <w:r w:rsidRPr="00902957">
        <w:rPr>
          <w:i/>
        </w:rPr>
        <w:t>C. difficile</w:t>
      </w:r>
      <w:r w:rsidRPr="00902957">
        <w:t xml:space="preserve"> infection in Hesse, Germany. Euro Surveill. 2009 Nov 12;14(45). PubMed PMID: 19941785.</w:t>
      </w:r>
    </w:p>
    <w:p w14:paraId="3304C836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5.</w:t>
      </w:r>
      <w:r w:rsidRPr="00902957">
        <w:tab/>
        <w:t xml:space="preserve">Isidro J, Santos A, Nunes A, et al. Imipenem resistance in </w:t>
      </w:r>
      <w:r w:rsidRPr="00902957">
        <w:rPr>
          <w:i/>
        </w:rPr>
        <w:t>Clostridium difficile</w:t>
      </w:r>
      <w:r w:rsidRPr="00902957">
        <w:t xml:space="preserve"> ribotype 017, Portugal. Emerg Infect Dis. 2018 Apr;24(4):741-745. doi: </w:t>
      </w:r>
      <w:r w:rsidRPr="00902957">
        <w:lastRenderedPageBreak/>
        <w:t>10.3201/eid2404.170095. PubMed PMID: 29553322; PubMed Central PMCID: PMCPMC5875251.</w:t>
      </w:r>
    </w:p>
    <w:p w14:paraId="59819928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6.</w:t>
      </w:r>
      <w:r w:rsidRPr="00902957">
        <w:tab/>
        <w:t xml:space="preserve">Eyre DW, Tracey L, Elliott B, et al. Emergence and spread of predominantly community-onset </w:t>
      </w:r>
      <w:r w:rsidRPr="00902957">
        <w:rPr>
          <w:i/>
        </w:rPr>
        <w:t>Clostridium difficile</w:t>
      </w:r>
      <w:r w:rsidRPr="00902957">
        <w:t xml:space="preserve"> PCR ribotype 244 infection in Australia, 2010 to 2012. Euro Surveill. 2015 Mar 12;20(10):21059. PubMed PMID: 25788254.</w:t>
      </w:r>
    </w:p>
    <w:p w14:paraId="5BDD6FB1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7.</w:t>
      </w:r>
      <w:r w:rsidRPr="00902957">
        <w:tab/>
        <w:t xml:space="preserve">Collins DA, Putsathit P, Elliott B, et al. Laboratory-based surveillance of </w:t>
      </w:r>
      <w:r w:rsidRPr="00902957">
        <w:rPr>
          <w:i/>
        </w:rPr>
        <w:t>Clostridium difficile</w:t>
      </w:r>
      <w:r w:rsidRPr="00902957">
        <w:t xml:space="preserve"> strains circulating in the Australian healthcare setting in 2012. Pathology. 2017 Apr;49(3):309-313. doi: 10.1016/j.pathol.2016.10.013. PubMed PMID: 28237369.</w:t>
      </w:r>
    </w:p>
    <w:p w14:paraId="5912C32C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8.</w:t>
      </w:r>
      <w:r w:rsidRPr="00902957">
        <w:tab/>
        <w:t xml:space="preserve">Knight DR, Giglio S, Huntington PG, et al. Surveillance for antimicrobial resistance in Australian isolates of </w:t>
      </w:r>
      <w:r w:rsidRPr="00902957">
        <w:rPr>
          <w:i/>
        </w:rPr>
        <w:t>Clostridium difficile</w:t>
      </w:r>
      <w:r w:rsidRPr="00902957">
        <w:t>, 2013-14. J Antimicrob Chemother. 2015 Nov;70(11):2992-9. doi: 10.1093/jac/dkv220. PubMed PMID: 26221017.</w:t>
      </w:r>
    </w:p>
    <w:p w14:paraId="3FD66213" w14:textId="77777777" w:rsidR="00902957" w:rsidRPr="00902957" w:rsidRDefault="00902957" w:rsidP="00902957">
      <w:pPr>
        <w:pStyle w:val="EndNoteBibliography"/>
        <w:ind w:left="720" w:hanging="720"/>
      </w:pPr>
      <w:r w:rsidRPr="00902957">
        <w:t>29.</w:t>
      </w:r>
      <w:r w:rsidRPr="00902957">
        <w:tab/>
        <w:t xml:space="preserve">Rajabally N, Kullin B, Ebrahim K, et al. A comparison of </w:t>
      </w:r>
      <w:r w:rsidRPr="00902957">
        <w:rPr>
          <w:i/>
        </w:rPr>
        <w:t xml:space="preserve">Clostridium difficile </w:t>
      </w:r>
      <w:r w:rsidRPr="00902957">
        <w:t>diagnostic methods for identification of local strains in a South African centre. J Med Microbiol. 2016 Feb 9;65(4):320-327. doi: 10.1099/jmm.0.000231. PubMed PMID: 26860329.</w:t>
      </w:r>
    </w:p>
    <w:p w14:paraId="1E7D4CBE" w14:textId="77777777" w:rsidR="00902957" w:rsidRPr="00902957" w:rsidRDefault="00902957" w:rsidP="00902957">
      <w:pPr>
        <w:pStyle w:val="EndNoteBibliography"/>
        <w:ind w:left="720" w:hanging="720"/>
      </w:pPr>
      <w:r w:rsidRPr="00902957">
        <w:t>30.</w:t>
      </w:r>
      <w:r w:rsidRPr="00902957">
        <w:tab/>
        <w:t xml:space="preserve">Kullin B, Wojno J, Abratt V, et al. Toxin A-negative toxin B-positive ribotype 017 </w:t>
      </w:r>
      <w:r w:rsidRPr="00902957">
        <w:rPr>
          <w:i/>
        </w:rPr>
        <w:t>Clostridium difficile</w:t>
      </w:r>
      <w:r w:rsidRPr="00902957">
        <w:t xml:space="preserve"> is the dominant strain type in patients with diarrhoea attending tuberculosis hospitals in Cape Town, South Africa. Eur J Clin Microbiol Infect Dis. 2017 Jan;36(1):163-175. doi: 10.1007/s10096-016-2790-x. PubMed PMID: 27696234.</w:t>
      </w:r>
    </w:p>
    <w:p w14:paraId="47F5E6B2" w14:textId="77777777" w:rsidR="00FE4713" w:rsidRDefault="00902957" w:rsidP="0080308E">
      <w:pPr>
        <w:pStyle w:val="Figurecaption"/>
      </w:pPr>
      <w:r>
        <w:fldChar w:fldCharType="end"/>
      </w:r>
    </w:p>
    <w:sectPr w:rsidR="00FE4713" w:rsidSect="00074B8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8900E" w14:textId="77777777" w:rsidR="00CF1515" w:rsidRDefault="00CF1515" w:rsidP="00AF2C92">
      <w:r>
        <w:separator/>
      </w:r>
    </w:p>
  </w:endnote>
  <w:endnote w:type="continuationSeparator" w:id="0">
    <w:p w14:paraId="08DE73FC" w14:textId="77777777" w:rsidR="00CF1515" w:rsidRDefault="00CF1515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ECA52" w14:textId="77777777" w:rsidR="002211DD" w:rsidRDefault="002211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DEB2E" w14:textId="77777777" w:rsidR="002211DD" w:rsidRDefault="002211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5AB3B" w14:textId="77777777" w:rsidR="002211DD" w:rsidRDefault="002211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FD0CD" w14:textId="77777777" w:rsidR="00CF1515" w:rsidRDefault="00CF1515" w:rsidP="00AF2C92">
      <w:r>
        <w:separator/>
      </w:r>
    </w:p>
  </w:footnote>
  <w:footnote w:type="continuationSeparator" w:id="0">
    <w:p w14:paraId="02A13139" w14:textId="77777777" w:rsidR="00CF1515" w:rsidRDefault="00CF1515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75E1B" w14:textId="77777777" w:rsidR="002211DD" w:rsidRDefault="002211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803EB" w14:textId="77777777" w:rsidR="002211DD" w:rsidRDefault="002211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82F39" w14:textId="77777777" w:rsidR="002211DD" w:rsidRDefault="00221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jAxMDEysTQwsDRV0lEKTi0uzszPAykwrAUAGWqzfiwAAAA="/>
    <w:docVar w:name="EN.Layout" w:val="&lt;ENLayout&gt;&lt;Style&gt;TF-Standard NLM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sxrz0dl5s5p7eev2l5ptexxxaewwp00zws&quot;&gt;My EndNote Library&lt;record-ids&gt;&lt;item&gt;6&lt;/item&gt;&lt;item&gt;10&lt;/item&gt;&lt;item&gt;13&lt;/item&gt;&lt;item&gt;14&lt;/item&gt;&lt;item&gt;21&lt;/item&gt;&lt;item&gt;24&lt;/item&gt;&lt;item&gt;26&lt;/item&gt;&lt;item&gt;36&lt;/item&gt;&lt;item&gt;37&lt;/item&gt;&lt;item&gt;38&lt;/item&gt;&lt;item&gt;39&lt;/item&gt;&lt;item&gt;40&lt;/item&gt;&lt;item&gt;41&lt;/item&gt;&lt;item&gt;42&lt;/item&gt;&lt;item&gt;51&lt;/item&gt;&lt;item&gt;53&lt;/item&gt;&lt;item&gt;55&lt;/item&gt;&lt;item&gt;56&lt;/item&gt;&lt;item&gt;59&lt;/item&gt;&lt;item&gt;61&lt;/item&gt;&lt;item&gt;74&lt;/item&gt;&lt;item&gt;76&lt;/item&gt;&lt;item&gt;126&lt;/item&gt;&lt;item&gt;145&lt;/item&gt;&lt;item&gt;150&lt;/item&gt;&lt;item&gt;163&lt;/item&gt;&lt;item&gt;175&lt;/item&gt;&lt;item&gt;195&lt;/item&gt;&lt;item&gt;196&lt;/item&gt;&lt;item&gt;197&lt;/item&gt;&lt;/record-ids&gt;&lt;/item&gt;&lt;/Libraries&gt;"/>
  </w:docVars>
  <w:rsids>
    <w:rsidRoot w:val="00902957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211DD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28E"/>
    <w:rsid w:val="004F4E46"/>
    <w:rsid w:val="004F6B7D"/>
    <w:rsid w:val="004F6EF6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674D"/>
    <w:rsid w:val="005C056D"/>
    <w:rsid w:val="005C0CBE"/>
    <w:rsid w:val="005C1FCF"/>
    <w:rsid w:val="005C3F41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4782B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090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2957"/>
    <w:rsid w:val="00904677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442D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4FA3"/>
    <w:rsid w:val="00B66810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BF6525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515"/>
    <w:rsid w:val="00CF19F6"/>
    <w:rsid w:val="00CF2F4F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E4E"/>
    <w:rsid w:val="00EA1CC2"/>
    <w:rsid w:val="00EA2D76"/>
    <w:rsid w:val="00EA4644"/>
    <w:rsid w:val="00EA758A"/>
    <w:rsid w:val="00EB096F"/>
    <w:rsid w:val="00EB199F"/>
    <w:rsid w:val="00EB21A4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54F6F"/>
  <w14:defaultImageDpi w14:val="330"/>
  <w15:docId w15:val="{24FBD254-589D-4DB4-979E-A68B4F9B4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link w:val="FigurecaptionChar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styleId="Caption">
    <w:name w:val="caption"/>
    <w:basedOn w:val="Normal"/>
    <w:next w:val="Normal"/>
    <w:uiPriority w:val="35"/>
    <w:unhideWhenUsed/>
    <w:qFormat/>
    <w:rsid w:val="00902957"/>
    <w:pPr>
      <w:spacing w:after="200" w:line="240" w:lineRule="auto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  <w:lang w:val="en-AU" w:eastAsia="en-US"/>
    </w:rPr>
  </w:style>
  <w:style w:type="table" w:styleId="TableGrid">
    <w:name w:val="Table Grid"/>
    <w:basedOn w:val="TableNormal"/>
    <w:uiPriority w:val="39"/>
    <w:rsid w:val="00902957"/>
    <w:rPr>
      <w:rFonts w:asciiTheme="minorHAnsi" w:eastAsiaTheme="minorHAnsi" w:hAnsiTheme="minorHAnsi" w:cstheme="minorBidi"/>
      <w:sz w:val="22"/>
      <w:szCs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902957"/>
    <w:pPr>
      <w:jc w:val="center"/>
    </w:pPr>
    <w:rPr>
      <w:noProof/>
    </w:rPr>
  </w:style>
  <w:style w:type="character" w:customStyle="1" w:styleId="FigurecaptionChar">
    <w:name w:val="Figure caption Char"/>
    <w:basedOn w:val="DefaultParagraphFont"/>
    <w:link w:val="Figurecaption"/>
    <w:rsid w:val="00902957"/>
    <w:rPr>
      <w:sz w:val="24"/>
      <w:szCs w:val="24"/>
    </w:rPr>
  </w:style>
  <w:style w:type="character" w:customStyle="1" w:styleId="EndNoteBibliographyTitleChar">
    <w:name w:val="EndNote Bibliography Title Char"/>
    <w:basedOn w:val="FigurecaptionChar"/>
    <w:link w:val="EndNoteBibliographyTitle"/>
    <w:rsid w:val="00902957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02957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FigurecaptionChar"/>
    <w:link w:val="EndNoteBibliography"/>
    <w:rsid w:val="00902957"/>
    <w:rPr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E9ED51-98D0-44D8-B9AA-9EF33F402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06</Words>
  <Characters>1257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147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6</dc:title>
  <dc:creator>Korakrit Imwattana</dc:creator>
  <cp:lastModifiedBy>Malathi B.</cp:lastModifiedBy>
  <cp:revision>2</cp:revision>
  <cp:lastPrinted>2011-07-22T14:54:00Z</cp:lastPrinted>
  <dcterms:created xsi:type="dcterms:W3CDTF">2019-05-25T12:30:00Z</dcterms:created>
  <dcterms:modified xsi:type="dcterms:W3CDTF">2019-05-25T12:30:00Z</dcterms:modified>
</cp:coreProperties>
</file>